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Цыкунова Екатер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112082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097436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115015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76105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132800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055875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106241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093420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091239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105618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045175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440266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72770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71586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770002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734701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85352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080914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2195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3113848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4019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58723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65682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565090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0367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Цыкунова Екатерина Михайловна</dc:creator>
  <dc:language>ru-RU</dc:language>
  <cp:keywords/>
  <dcterms:created xsi:type="dcterms:W3CDTF">2025-03-26T08:54:19Z</dcterms:created>
  <dcterms:modified xsi:type="dcterms:W3CDTF">2025-03-26T08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